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52A2B" w14:textId="7D05BB06" w:rsidR="00204B29" w:rsidRDefault="00204B29"/>
    <w:p w14:paraId="2F5F6323" w14:textId="0AC86CE0" w:rsidR="00204B29" w:rsidRPr="00322FC5" w:rsidRDefault="00204B29" w:rsidP="00204B29">
      <w:pPr>
        <w:jc w:val="right"/>
        <w:rPr>
          <w:rFonts w:cs="Calibri"/>
        </w:rPr>
      </w:pPr>
      <w:r>
        <w:rPr>
          <w:rFonts w:cs="Calibri"/>
        </w:rPr>
        <w:t>Z</w:t>
      </w:r>
      <w:r w:rsidRPr="00322FC5">
        <w:rPr>
          <w:rFonts w:cs="Calibri"/>
        </w:rPr>
        <w:t>ałącznik nr</w:t>
      </w:r>
      <w:r w:rsidR="00B9637F">
        <w:rPr>
          <w:rFonts w:cs="Calibri"/>
        </w:rPr>
        <w:t xml:space="preserve"> </w:t>
      </w:r>
      <w:r w:rsidR="00640853">
        <w:rPr>
          <w:rFonts w:cs="Calibri"/>
        </w:rPr>
        <w:t>5</w:t>
      </w:r>
      <w:r w:rsidRPr="00322FC5">
        <w:rPr>
          <w:rFonts w:cs="Calibri"/>
        </w:rPr>
        <w:t xml:space="preserve">  do Umowy o staż</w:t>
      </w:r>
    </w:p>
    <w:p w14:paraId="375F0450" w14:textId="5F337AE9" w:rsidR="00204B29" w:rsidRPr="00204B29" w:rsidRDefault="00D52DA3" w:rsidP="00D52DA3">
      <w:pPr>
        <w:tabs>
          <w:tab w:val="left" w:pos="426"/>
          <w:tab w:val="left" w:pos="6187"/>
        </w:tabs>
        <w:spacing w:after="0"/>
        <w:ind w:left="-142"/>
        <w:jc w:val="right"/>
      </w:pPr>
      <w:r w:rsidRPr="00D52DA3">
        <w:t xml:space="preserve">           …………….., dnia…………….</w:t>
      </w:r>
    </w:p>
    <w:p w14:paraId="53353CE4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</w:pPr>
      <w:r w:rsidRPr="00204B29">
        <w:t xml:space="preserve">        ………………………………..</w:t>
      </w:r>
    </w:p>
    <w:p w14:paraId="3C6DC9C6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</w:pPr>
      <w:r w:rsidRPr="00204B29">
        <w:t xml:space="preserve">                 </w:t>
      </w:r>
      <w:r w:rsidRPr="00204B29">
        <w:rPr>
          <w:sz w:val="18"/>
          <w:szCs w:val="18"/>
        </w:rPr>
        <w:t>Pieczęć Pracodawcy</w:t>
      </w:r>
    </w:p>
    <w:p w14:paraId="5AE28DB1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rPr>
          <w:vertAlign w:val="superscript"/>
        </w:rPr>
      </w:pPr>
    </w:p>
    <w:p w14:paraId="20DC144A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center"/>
        <w:rPr>
          <w:b/>
          <w:sz w:val="24"/>
          <w:szCs w:val="24"/>
        </w:rPr>
      </w:pPr>
      <w:r w:rsidRPr="00204B29">
        <w:rPr>
          <w:b/>
          <w:sz w:val="24"/>
          <w:szCs w:val="24"/>
        </w:rPr>
        <w:t>ZAŚWIADCZENIE O ODBYCIU STAŻU</w:t>
      </w:r>
    </w:p>
    <w:p w14:paraId="62D0FCE9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center"/>
        <w:rPr>
          <w:b/>
        </w:rPr>
      </w:pPr>
    </w:p>
    <w:p w14:paraId="3603115B" w14:textId="7EA9B6A3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Pan(i) ……………………………………………………….…………………………………………</w:t>
      </w:r>
      <w:r w:rsidRPr="00D52DA3">
        <w:t>…………………………………………</w:t>
      </w:r>
      <w:r w:rsidR="00D52DA3">
        <w:t>…………..</w:t>
      </w:r>
    </w:p>
    <w:p w14:paraId="2EBDABEC" w14:textId="77777777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center"/>
        <w:rPr>
          <w:sz w:val="16"/>
          <w:szCs w:val="16"/>
        </w:rPr>
      </w:pPr>
      <w:r w:rsidRPr="00204B29">
        <w:rPr>
          <w:sz w:val="16"/>
          <w:szCs w:val="16"/>
        </w:rPr>
        <w:t>(imię i nazwisko)</w:t>
      </w:r>
    </w:p>
    <w:p w14:paraId="3D794ABC" w14:textId="07289449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 xml:space="preserve">Urodzony(a) w dniu …………………………….. w </w:t>
      </w:r>
      <w:r w:rsidRPr="00D52DA3">
        <w:t>………….……………….</w:t>
      </w:r>
      <w:r w:rsidRPr="00204B29">
        <w:t>………………………………………………………</w:t>
      </w:r>
      <w:r w:rsidR="00D52DA3">
        <w:t>…………..</w:t>
      </w:r>
    </w:p>
    <w:p w14:paraId="7134EB81" w14:textId="16F398FB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Odbył(a) staż w</w:t>
      </w:r>
      <w:r w:rsidRPr="00D52DA3">
        <w:t>…………………..</w:t>
      </w:r>
      <w:r w:rsidRPr="00204B29">
        <w:t>…………………………………….……………</w:t>
      </w:r>
      <w:r w:rsidRPr="00D52DA3">
        <w:t>………….</w:t>
      </w:r>
      <w:r w:rsidRPr="00204B29">
        <w:t>…………………………………………</w:t>
      </w:r>
      <w:r w:rsidR="00D52DA3">
        <w:t>……………</w:t>
      </w:r>
    </w:p>
    <w:p w14:paraId="163BB292" w14:textId="6C4513B3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center"/>
        <w:rPr>
          <w:sz w:val="16"/>
          <w:szCs w:val="16"/>
        </w:rPr>
      </w:pPr>
      <w:r w:rsidRPr="00204B29">
        <w:rPr>
          <w:sz w:val="16"/>
          <w:szCs w:val="16"/>
        </w:rPr>
        <w:t>(nazwa</w:t>
      </w:r>
      <w:r w:rsidRPr="00D52DA3">
        <w:rPr>
          <w:sz w:val="16"/>
          <w:szCs w:val="16"/>
        </w:rPr>
        <w:t xml:space="preserve"> i adres</w:t>
      </w:r>
      <w:r w:rsidRPr="00204B29">
        <w:rPr>
          <w:sz w:val="16"/>
          <w:szCs w:val="16"/>
        </w:rPr>
        <w:t xml:space="preserve"> </w:t>
      </w:r>
      <w:r w:rsidRPr="00D52DA3">
        <w:rPr>
          <w:sz w:val="16"/>
          <w:szCs w:val="16"/>
        </w:rPr>
        <w:t>Pracodawcy</w:t>
      </w:r>
      <w:r w:rsidRPr="00204B29">
        <w:rPr>
          <w:sz w:val="16"/>
          <w:szCs w:val="16"/>
        </w:rPr>
        <w:t>)</w:t>
      </w:r>
    </w:p>
    <w:p w14:paraId="0B3E4483" w14:textId="367763C2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W okresie od dnia ………</w:t>
      </w:r>
      <w:r w:rsidRPr="00D52DA3">
        <w:t>…..</w:t>
      </w:r>
      <w:r w:rsidRPr="00204B29">
        <w:t>…………..… do dnia …………</w:t>
      </w:r>
      <w:r w:rsidRPr="00D52DA3">
        <w:t>…..</w:t>
      </w:r>
      <w:r w:rsidRPr="00204B29">
        <w:t>…..………………… łącznie godzin ..........</w:t>
      </w:r>
      <w:r w:rsidRPr="00D52DA3">
        <w:t>.....</w:t>
      </w:r>
      <w:r w:rsidRPr="00204B29">
        <w:t>.....</w:t>
      </w:r>
      <w:r w:rsidR="00D52DA3">
        <w:t>............</w:t>
      </w:r>
    </w:p>
    <w:p w14:paraId="6ED71547" w14:textId="1ECB94DC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Na stanowisku…………………………………………………………………………….…………………</w:t>
      </w:r>
      <w:r w:rsidRPr="00D52DA3">
        <w:t>………………………………</w:t>
      </w:r>
      <w:r w:rsidR="00D52DA3">
        <w:t>………….</w:t>
      </w:r>
    </w:p>
    <w:p w14:paraId="2B4A0CEF" w14:textId="163935CE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D52DA3">
        <w:t>W jednostce organizacyjnej…………………………………………………………………………………………………………</w:t>
      </w:r>
      <w:r w:rsidR="00D52DA3">
        <w:t>……………</w:t>
      </w:r>
    </w:p>
    <w:p w14:paraId="1341DF3F" w14:textId="029A4543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 xml:space="preserve">Staż obejmował </w:t>
      </w:r>
      <w:r w:rsidRPr="00D52DA3">
        <w:t>(</w:t>
      </w:r>
      <w:r w:rsidRPr="00204B29">
        <w:t>główne czynności, zakres obowiązków</w:t>
      </w:r>
      <w:r w:rsidRPr="00D52DA3">
        <w:t>)</w:t>
      </w:r>
    </w:p>
    <w:p w14:paraId="4C582DC4" w14:textId="6E86E0EA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…………………………………………………………………………………………………………………...………………………………………………………………………….....…………………………………………………………………………………………………………</w:t>
      </w:r>
      <w:r w:rsidRPr="00D52DA3">
        <w:t>…………………………………………………………………………………………………………………………………………</w:t>
      </w:r>
      <w:r w:rsidR="00D52DA3">
        <w:t>………………………………………………….</w:t>
      </w:r>
    </w:p>
    <w:p w14:paraId="58E0DE01" w14:textId="19E16B7B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D52DA3">
        <w:t>Stażysta(tka) osiągnął(</w:t>
      </w:r>
      <w:proofErr w:type="spellStart"/>
      <w:r w:rsidRPr="00D52DA3">
        <w:t>ęła</w:t>
      </w:r>
      <w:proofErr w:type="spellEnd"/>
      <w:r w:rsidRPr="00D52DA3">
        <w:t>) następujące efekty uczenia się:</w:t>
      </w:r>
    </w:p>
    <w:p w14:paraId="461AA75F" w14:textId="77777777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D52DA3">
        <w:t>1. Wiedza</w:t>
      </w:r>
    </w:p>
    <w:p w14:paraId="2C9EC06C" w14:textId="06CF4D2E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………………………………………………………………………………...…………………………………………………….………….………………………………………………….…………………………...…………………………………………………………………………………………….....…………………………………………………………………………………………………………</w:t>
      </w:r>
      <w:r w:rsidRPr="00D52DA3">
        <w:t>…………………</w:t>
      </w:r>
      <w:r w:rsidR="00D52DA3">
        <w:t>…………………………………………</w:t>
      </w:r>
    </w:p>
    <w:p w14:paraId="524A67A5" w14:textId="7806BF53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D52DA3">
        <w:t>2. Umiejętności</w:t>
      </w:r>
    </w:p>
    <w:p w14:paraId="0B770D18" w14:textId="070B0345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………………………………………………………………………………...…………………………………………………….………….………………………………………………….…………………………...…………………………………………………………………………………………….....…………………………………………………………………………………………………………</w:t>
      </w:r>
      <w:r w:rsidRPr="00D52DA3">
        <w:t>…………………</w:t>
      </w:r>
      <w:r w:rsidR="00D52DA3">
        <w:t>………………………………………..</w:t>
      </w:r>
    </w:p>
    <w:p w14:paraId="713E17A0" w14:textId="2179F743" w:rsidR="00204B29" w:rsidRPr="00D52DA3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D52DA3">
        <w:t>3. Kompetencje społeczne</w:t>
      </w:r>
    </w:p>
    <w:p w14:paraId="761D4105" w14:textId="2A617332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>………………………………………………………………………………...…………………………………………………….………….………………………………………………….…………………………...…………………………………………………………………………………………….....…………………………………………………………………………………………………………</w:t>
      </w:r>
      <w:r w:rsidRPr="00D52DA3">
        <w:t>…………………</w:t>
      </w:r>
      <w:r w:rsidR="00D52DA3">
        <w:t>…………………………………………</w:t>
      </w:r>
    </w:p>
    <w:p w14:paraId="3B746BBD" w14:textId="1FEDE125" w:rsidR="00E25D61" w:rsidRDefault="00E25D61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E25D61">
        <w:t>Efekty uczenia się określone w Programie Stażu zostały osiągnięte / zostały osiągnięte częściowo / nie zostały osiągnięte</w:t>
      </w:r>
      <w:r>
        <w:rPr>
          <w:rStyle w:val="Odwoanieprzypisudolnego"/>
        </w:rPr>
        <w:footnoteReference w:id="1"/>
      </w:r>
      <w:r w:rsidRPr="00E25D61">
        <w:t>.</w:t>
      </w:r>
    </w:p>
    <w:p w14:paraId="6DE0A479" w14:textId="56B01076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both"/>
      </w:pPr>
      <w:r w:rsidRPr="00204B29">
        <w:t xml:space="preserve">Staż przeprowadzono w ramach Projektu </w:t>
      </w:r>
      <w:bookmarkStart w:id="0" w:name="_Hlk159415621"/>
      <w:r w:rsidRPr="00D52DA3">
        <w:rPr>
          <w:b/>
          <w:bCs/>
        </w:rPr>
        <w:t>„Politechnika Śląska jako Centrum Innowacyjnego Kształcenia dla zrównoważonej gospodarki”, FERS.01.05-IP.08-0391/23-00</w:t>
      </w:r>
      <w:r w:rsidRPr="00204B29">
        <w:t xml:space="preserve"> </w:t>
      </w:r>
      <w:bookmarkEnd w:id="0"/>
      <w:r w:rsidRPr="00204B29">
        <w:t>w ramach programu Fundusze Europejskie dla Rozwoju Społecznego 2021-2027 współfinansowanego ze środków Europejskiego Funduszu Społecznego Plus.</w:t>
      </w:r>
    </w:p>
    <w:p w14:paraId="4650A60A" w14:textId="77777777" w:rsidR="00D52DA3" w:rsidRDefault="00D52DA3" w:rsidP="00204B29">
      <w:pPr>
        <w:tabs>
          <w:tab w:val="left" w:pos="426"/>
          <w:tab w:val="left" w:pos="6187"/>
        </w:tabs>
        <w:spacing w:after="0"/>
        <w:ind w:left="-142"/>
        <w:jc w:val="center"/>
      </w:pPr>
    </w:p>
    <w:p w14:paraId="2AF8784B" w14:textId="77777777" w:rsidR="00D52DA3" w:rsidRDefault="00D52DA3" w:rsidP="00204B29">
      <w:pPr>
        <w:tabs>
          <w:tab w:val="left" w:pos="426"/>
          <w:tab w:val="left" w:pos="6187"/>
        </w:tabs>
        <w:spacing w:after="0"/>
        <w:ind w:left="-142"/>
        <w:jc w:val="center"/>
      </w:pPr>
    </w:p>
    <w:p w14:paraId="0BD8179E" w14:textId="1EFEAB25" w:rsidR="00204B29" w:rsidRPr="00204B29" w:rsidRDefault="00204B29" w:rsidP="00204B29">
      <w:pPr>
        <w:tabs>
          <w:tab w:val="left" w:pos="426"/>
          <w:tab w:val="left" w:pos="6187"/>
        </w:tabs>
        <w:spacing w:after="0"/>
        <w:ind w:left="-142"/>
        <w:jc w:val="center"/>
      </w:pPr>
      <w:r w:rsidRPr="00204B29">
        <w:t xml:space="preserve">                                                                                                        </w:t>
      </w:r>
      <w:r w:rsidR="00D52DA3">
        <w:t>……………………</w:t>
      </w:r>
      <w:r w:rsidRPr="00204B29">
        <w:t>…………….………………………..</w:t>
      </w:r>
    </w:p>
    <w:p w14:paraId="5721BC87" w14:textId="5251CCDA" w:rsidR="00204B29" w:rsidRDefault="00204B29" w:rsidP="00123EEA">
      <w:pPr>
        <w:tabs>
          <w:tab w:val="left" w:pos="426"/>
          <w:tab w:val="left" w:pos="6187"/>
        </w:tabs>
        <w:spacing w:after="0"/>
        <w:ind w:left="-142"/>
        <w:jc w:val="center"/>
      </w:pPr>
      <w:r w:rsidRPr="00204B29">
        <w:rPr>
          <w:vertAlign w:val="superscript"/>
        </w:rPr>
        <w:t xml:space="preserve">                                                                                                                                       </w:t>
      </w:r>
      <w:r w:rsidR="00C85DFF">
        <w:rPr>
          <w:sz w:val="18"/>
          <w:szCs w:val="18"/>
        </w:rPr>
        <w:t>P</w:t>
      </w:r>
      <w:r w:rsidRPr="00204B29">
        <w:rPr>
          <w:sz w:val="18"/>
          <w:szCs w:val="18"/>
        </w:rPr>
        <w:t>odpis i pieczątka osoby upoważnionej do wystawienia zaświadczenia</w:t>
      </w:r>
    </w:p>
    <w:sectPr w:rsidR="00204B29" w:rsidSect="006F4FD0">
      <w:headerReference w:type="default" r:id="rId11"/>
      <w:footerReference w:type="default" r:id="rId12"/>
      <w:pgSz w:w="11906" w:h="16838"/>
      <w:pgMar w:top="1809" w:right="1133" w:bottom="1418" w:left="1418" w:header="142" w:footer="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583BB" w14:textId="77777777" w:rsidR="004E0A17" w:rsidRDefault="004E0A17" w:rsidP="005F3AB2">
      <w:pPr>
        <w:spacing w:after="0" w:line="240" w:lineRule="auto"/>
      </w:pPr>
      <w:r>
        <w:separator/>
      </w:r>
    </w:p>
  </w:endnote>
  <w:endnote w:type="continuationSeparator" w:id="0">
    <w:p w14:paraId="0565372B" w14:textId="77777777" w:rsidR="004E0A17" w:rsidRDefault="004E0A17" w:rsidP="005F3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76900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52ACFDF" w14:textId="77777777" w:rsidR="005F3AB2" w:rsidRDefault="005F3AB2">
            <w:pPr>
              <w:pStyle w:val="Stopka"/>
              <w:jc w:val="right"/>
            </w:pPr>
            <w:r>
              <w:t xml:space="preserve">Strona </w:t>
            </w:r>
            <w:r w:rsidR="006218A7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6218A7">
              <w:rPr>
                <w:b/>
                <w:bCs/>
                <w:sz w:val="24"/>
                <w:szCs w:val="24"/>
              </w:rPr>
              <w:fldChar w:fldCharType="separate"/>
            </w:r>
            <w:r w:rsidR="00935E71">
              <w:rPr>
                <w:b/>
                <w:bCs/>
                <w:noProof/>
              </w:rPr>
              <w:t>7</w:t>
            </w:r>
            <w:r w:rsidR="006218A7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6218A7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6218A7">
              <w:rPr>
                <w:b/>
                <w:bCs/>
                <w:sz w:val="24"/>
                <w:szCs w:val="24"/>
              </w:rPr>
              <w:fldChar w:fldCharType="separate"/>
            </w:r>
            <w:r w:rsidR="00935E71">
              <w:rPr>
                <w:b/>
                <w:bCs/>
                <w:noProof/>
              </w:rPr>
              <w:t>8</w:t>
            </w:r>
            <w:r w:rsidR="006218A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5936C" w14:textId="77777777" w:rsidR="005F3AB2" w:rsidRDefault="005F3A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E3DA2" w14:textId="77777777" w:rsidR="004E0A17" w:rsidRDefault="004E0A17" w:rsidP="005F3AB2">
      <w:pPr>
        <w:spacing w:after="0" w:line="240" w:lineRule="auto"/>
      </w:pPr>
      <w:r>
        <w:separator/>
      </w:r>
    </w:p>
  </w:footnote>
  <w:footnote w:type="continuationSeparator" w:id="0">
    <w:p w14:paraId="1E17FD1B" w14:textId="77777777" w:rsidR="004E0A17" w:rsidRDefault="004E0A17" w:rsidP="005F3AB2">
      <w:pPr>
        <w:spacing w:after="0" w:line="240" w:lineRule="auto"/>
      </w:pPr>
      <w:r>
        <w:continuationSeparator/>
      </w:r>
    </w:p>
  </w:footnote>
  <w:footnote w:id="1">
    <w:p w14:paraId="03E308E2" w14:textId="218E635E" w:rsidR="00E25D61" w:rsidRDefault="00E25D61">
      <w:pPr>
        <w:pStyle w:val="Tekstprzypisudolnego"/>
      </w:pPr>
      <w:r>
        <w:rPr>
          <w:rStyle w:val="Odwoanieprzypisudolnego"/>
        </w:rPr>
        <w:footnoteRef/>
      </w:r>
      <w:r>
        <w:t xml:space="preserve"> Niepotrzebne usuną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0BF15" w14:textId="5FB1A54C" w:rsidR="00116C04" w:rsidRDefault="00B9637F" w:rsidP="00B9637F">
    <w:pPr>
      <w:pStyle w:val="Nagwek"/>
      <w:jc w:val="center"/>
    </w:pPr>
    <w:r>
      <w:rPr>
        <w:noProof/>
      </w:rPr>
      <w:drawing>
        <wp:inline distT="0" distB="0" distL="0" distR="0" wp14:anchorId="3D1F3352" wp14:editId="71009B0A">
          <wp:extent cx="5760000" cy="809805"/>
          <wp:effectExtent l="0" t="0" r="0" b="0"/>
          <wp:docPr id="1161179184" name="Obraz 1161179184" descr="Obraz zawierający tekst, zrzut ekranu, Czcionka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1849932" name="Obraz 931849932" descr="Obraz zawierający tekst, zrzut ekranu, Czcionka&#10;&#10;Zawartość wygenerowana przez sztuczną inteligencję może być niepoprawna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0" cy="809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07BD"/>
    <w:multiLevelType w:val="hybridMultilevel"/>
    <w:tmpl w:val="7A1281AE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C424D"/>
    <w:multiLevelType w:val="multilevel"/>
    <w:tmpl w:val="9BBE5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3248B1"/>
    <w:multiLevelType w:val="hybridMultilevel"/>
    <w:tmpl w:val="1CDEF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23A4B"/>
    <w:multiLevelType w:val="hybridMultilevel"/>
    <w:tmpl w:val="37507D9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3708"/>
    <w:multiLevelType w:val="multilevel"/>
    <w:tmpl w:val="BF6E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C83C96"/>
    <w:multiLevelType w:val="hybridMultilevel"/>
    <w:tmpl w:val="2494C7F6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6" w15:restartNumberingAfterBreak="0">
    <w:nsid w:val="190D3462"/>
    <w:multiLevelType w:val="multilevel"/>
    <w:tmpl w:val="B236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610E2"/>
    <w:multiLevelType w:val="hybridMultilevel"/>
    <w:tmpl w:val="0658D1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D6B1F"/>
    <w:multiLevelType w:val="hybridMultilevel"/>
    <w:tmpl w:val="8FFE9F1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F45D5"/>
    <w:multiLevelType w:val="hybridMultilevel"/>
    <w:tmpl w:val="0010E3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69EA"/>
    <w:multiLevelType w:val="hybridMultilevel"/>
    <w:tmpl w:val="ED58F6EE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BE52D28"/>
    <w:multiLevelType w:val="hybridMultilevel"/>
    <w:tmpl w:val="1F0A40E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E995077"/>
    <w:multiLevelType w:val="hybridMultilevel"/>
    <w:tmpl w:val="390A94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7141"/>
    <w:multiLevelType w:val="hybridMultilevel"/>
    <w:tmpl w:val="1F0A40E4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6550B33"/>
    <w:multiLevelType w:val="hybridMultilevel"/>
    <w:tmpl w:val="CED2C612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6" w15:restartNumberingAfterBreak="0">
    <w:nsid w:val="36D24755"/>
    <w:multiLevelType w:val="hybridMultilevel"/>
    <w:tmpl w:val="9CC6F210"/>
    <w:lvl w:ilvl="0" w:tplc="9C10B1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7522A"/>
    <w:multiLevelType w:val="hybridMultilevel"/>
    <w:tmpl w:val="C6740E6C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87B0F"/>
    <w:multiLevelType w:val="hybridMultilevel"/>
    <w:tmpl w:val="8E7A4034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A0C053EC">
      <w:start w:val="1"/>
      <w:numFmt w:val="decimal"/>
      <w:lvlText w:val="%2."/>
      <w:lvlJc w:val="left"/>
      <w:pPr>
        <w:ind w:left="1796" w:hanging="43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E0501F1"/>
    <w:multiLevelType w:val="hybridMultilevel"/>
    <w:tmpl w:val="6890C0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02A4043"/>
    <w:multiLevelType w:val="hybridMultilevel"/>
    <w:tmpl w:val="66B46CC0"/>
    <w:lvl w:ilvl="0" w:tplc="700E632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448904EB"/>
    <w:multiLevelType w:val="hybridMultilevel"/>
    <w:tmpl w:val="8D184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84FCC"/>
    <w:multiLevelType w:val="hybridMultilevel"/>
    <w:tmpl w:val="8C063EB4"/>
    <w:lvl w:ilvl="0" w:tplc="11A4F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F158F2"/>
    <w:multiLevelType w:val="hybridMultilevel"/>
    <w:tmpl w:val="10D058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080299"/>
    <w:multiLevelType w:val="hybridMultilevel"/>
    <w:tmpl w:val="D2861248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 w15:restartNumberingAfterBreak="0">
    <w:nsid w:val="4984130C"/>
    <w:multiLevelType w:val="hybridMultilevel"/>
    <w:tmpl w:val="E1FC3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BD2D4D"/>
    <w:multiLevelType w:val="hybridMultilevel"/>
    <w:tmpl w:val="190AD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E5445"/>
    <w:multiLevelType w:val="hybridMultilevel"/>
    <w:tmpl w:val="2A0C8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704D"/>
    <w:multiLevelType w:val="hybridMultilevel"/>
    <w:tmpl w:val="1B620274"/>
    <w:lvl w:ilvl="0" w:tplc="04150017">
      <w:start w:val="1"/>
      <w:numFmt w:val="lowerLetter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58295876"/>
    <w:multiLevelType w:val="hybridMultilevel"/>
    <w:tmpl w:val="DB64447A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58590917"/>
    <w:multiLevelType w:val="hybridMultilevel"/>
    <w:tmpl w:val="474A65D4"/>
    <w:lvl w:ilvl="0" w:tplc="0E507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C2351"/>
    <w:multiLevelType w:val="hybridMultilevel"/>
    <w:tmpl w:val="6952E1E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341A41"/>
    <w:multiLevelType w:val="hybridMultilevel"/>
    <w:tmpl w:val="CB40FC4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B030D"/>
    <w:multiLevelType w:val="hybridMultilevel"/>
    <w:tmpl w:val="9372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2D39F1"/>
    <w:multiLevelType w:val="hybridMultilevel"/>
    <w:tmpl w:val="317A9F16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6" w15:restartNumberingAfterBreak="0">
    <w:nsid w:val="6A3244CD"/>
    <w:multiLevelType w:val="hybridMultilevel"/>
    <w:tmpl w:val="8EF27B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D99577A"/>
    <w:multiLevelType w:val="hybridMultilevel"/>
    <w:tmpl w:val="3D22A1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64BEE"/>
    <w:multiLevelType w:val="hybridMultilevel"/>
    <w:tmpl w:val="4EEE97C4"/>
    <w:lvl w:ilvl="0" w:tplc="EFECF5A2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C87448"/>
    <w:multiLevelType w:val="hybridMultilevel"/>
    <w:tmpl w:val="6EFEA0A0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328247121">
    <w:abstractNumId w:val="37"/>
  </w:num>
  <w:num w:numId="2" w16cid:durableId="540095844">
    <w:abstractNumId w:val="22"/>
  </w:num>
  <w:num w:numId="3" w16cid:durableId="1835610822">
    <w:abstractNumId w:val="20"/>
  </w:num>
  <w:num w:numId="4" w16cid:durableId="1935434064">
    <w:abstractNumId w:val="31"/>
  </w:num>
  <w:num w:numId="5" w16cid:durableId="1847672498">
    <w:abstractNumId w:val="9"/>
  </w:num>
  <w:num w:numId="6" w16cid:durableId="1388187109">
    <w:abstractNumId w:val="28"/>
  </w:num>
  <w:num w:numId="7" w16cid:durableId="1043477862">
    <w:abstractNumId w:val="34"/>
  </w:num>
  <w:num w:numId="8" w16cid:durableId="1759446386">
    <w:abstractNumId w:val="3"/>
  </w:num>
  <w:num w:numId="9" w16cid:durableId="1172531373">
    <w:abstractNumId w:val="36"/>
  </w:num>
  <w:num w:numId="10" w16cid:durableId="972708818">
    <w:abstractNumId w:val="39"/>
  </w:num>
  <w:num w:numId="11" w16cid:durableId="1590310366">
    <w:abstractNumId w:val="16"/>
  </w:num>
  <w:num w:numId="12" w16cid:durableId="2064517970">
    <w:abstractNumId w:val="7"/>
  </w:num>
  <w:num w:numId="13" w16cid:durableId="1372656375">
    <w:abstractNumId w:val="38"/>
  </w:num>
  <w:num w:numId="14" w16cid:durableId="355541184">
    <w:abstractNumId w:val="11"/>
  </w:num>
  <w:num w:numId="15" w16cid:durableId="282152515">
    <w:abstractNumId w:val="21"/>
  </w:num>
  <w:num w:numId="16" w16cid:durableId="1923442210">
    <w:abstractNumId w:val="15"/>
  </w:num>
  <w:num w:numId="17" w16cid:durableId="1618901522">
    <w:abstractNumId w:val="5"/>
  </w:num>
  <w:num w:numId="18" w16cid:durableId="1597667758">
    <w:abstractNumId w:val="19"/>
  </w:num>
  <w:num w:numId="19" w16cid:durableId="376006379">
    <w:abstractNumId w:val="18"/>
  </w:num>
  <w:num w:numId="20" w16cid:durableId="1591622731">
    <w:abstractNumId w:val="30"/>
  </w:num>
  <w:num w:numId="21" w16cid:durableId="1011295723">
    <w:abstractNumId w:val="13"/>
  </w:num>
  <w:num w:numId="22" w16cid:durableId="528104403">
    <w:abstractNumId w:val="24"/>
  </w:num>
  <w:num w:numId="23" w16cid:durableId="1749500053">
    <w:abstractNumId w:val="35"/>
  </w:num>
  <w:num w:numId="24" w16cid:durableId="1285959989">
    <w:abstractNumId w:val="40"/>
  </w:num>
  <w:num w:numId="25" w16cid:durableId="1291789946">
    <w:abstractNumId w:val="29"/>
  </w:num>
  <w:num w:numId="26" w16cid:durableId="1062489010">
    <w:abstractNumId w:val="22"/>
  </w:num>
  <w:num w:numId="27" w16cid:durableId="1365447479">
    <w:abstractNumId w:val="33"/>
  </w:num>
  <w:num w:numId="28" w16cid:durableId="917590036">
    <w:abstractNumId w:val="25"/>
  </w:num>
  <w:num w:numId="29" w16cid:durableId="1997345287">
    <w:abstractNumId w:val="1"/>
  </w:num>
  <w:num w:numId="30" w16cid:durableId="1562787536">
    <w:abstractNumId w:val="4"/>
  </w:num>
  <w:num w:numId="31" w16cid:durableId="2115124352">
    <w:abstractNumId w:val="12"/>
  </w:num>
  <w:num w:numId="32" w16cid:durableId="607542107">
    <w:abstractNumId w:val="14"/>
  </w:num>
  <w:num w:numId="33" w16cid:durableId="245110753">
    <w:abstractNumId w:val="23"/>
  </w:num>
  <w:num w:numId="34" w16cid:durableId="1888953215">
    <w:abstractNumId w:val="32"/>
  </w:num>
  <w:num w:numId="35" w16cid:durableId="192159465">
    <w:abstractNumId w:val="2"/>
  </w:num>
  <w:num w:numId="36" w16cid:durableId="758604435">
    <w:abstractNumId w:val="10"/>
  </w:num>
  <w:num w:numId="37" w16cid:durableId="27997291">
    <w:abstractNumId w:val="0"/>
  </w:num>
  <w:num w:numId="38" w16cid:durableId="666792201">
    <w:abstractNumId w:val="17"/>
  </w:num>
  <w:num w:numId="39" w16cid:durableId="1370570436">
    <w:abstractNumId w:val="8"/>
  </w:num>
  <w:num w:numId="40" w16cid:durableId="1395858765">
    <w:abstractNumId w:val="27"/>
  </w:num>
  <w:num w:numId="41" w16cid:durableId="1861311892">
    <w:abstractNumId w:val="26"/>
  </w:num>
  <w:num w:numId="42" w16cid:durableId="19525164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DU1MLMwtbSwNDVX0lEKTi0uzszPAykwrAUA2NweGSwAAAA="/>
  </w:docVars>
  <w:rsids>
    <w:rsidRoot w:val="005F3AB2"/>
    <w:rsid w:val="00116C04"/>
    <w:rsid w:val="00123EEA"/>
    <w:rsid w:val="00172CF9"/>
    <w:rsid w:val="0018140D"/>
    <w:rsid w:val="001938DC"/>
    <w:rsid w:val="001B60BC"/>
    <w:rsid w:val="001D6D99"/>
    <w:rsid w:val="001E2EA9"/>
    <w:rsid w:val="001E6BD2"/>
    <w:rsid w:val="00204B29"/>
    <w:rsid w:val="002D2D4A"/>
    <w:rsid w:val="00324050"/>
    <w:rsid w:val="00332C58"/>
    <w:rsid w:val="003447F6"/>
    <w:rsid w:val="003458B2"/>
    <w:rsid w:val="00355A2E"/>
    <w:rsid w:val="0037622A"/>
    <w:rsid w:val="003B1C80"/>
    <w:rsid w:val="003F6682"/>
    <w:rsid w:val="004023CC"/>
    <w:rsid w:val="00424848"/>
    <w:rsid w:val="00446EFB"/>
    <w:rsid w:val="004601D6"/>
    <w:rsid w:val="00467C7A"/>
    <w:rsid w:val="004E0A17"/>
    <w:rsid w:val="00501FC9"/>
    <w:rsid w:val="00536703"/>
    <w:rsid w:val="00537464"/>
    <w:rsid w:val="005501D4"/>
    <w:rsid w:val="00591657"/>
    <w:rsid w:val="0059368D"/>
    <w:rsid w:val="005F1FC7"/>
    <w:rsid w:val="005F3AB2"/>
    <w:rsid w:val="006165AC"/>
    <w:rsid w:val="006218A7"/>
    <w:rsid w:val="006352C7"/>
    <w:rsid w:val="00640853"/>
    <w:rsid w:val="0064443D"/>
    <w:rsid w:val="006E4BC5"/>
    <w:rsid w:val="006E5E5C"/>
    <w:rsid w:val="00704624"/>
    <w:rsid w:val="00704D59"/>
    <w:rsid w:val="0074737B"/>
    <w:rsid w:val="007C648E"/>
    <w:rsid w:val="007E58E2"/>
    <w:rsid w:val="00836972"/>
    <w:rsid w:val="00855F54"/>
    <w:rsid w:val="00865EA7"/>
    <w:rsid w:val="0088075B"/>
    <w:rsid w:val="00885681"/>
    <w:rsid w:val="008A45E4"/>
    <w:rsid w:val="0090741A"/>
    <w:rsid w:val="0092511B"/>
    <w:rsid w:val="00935E71"/>
    <w:rsid w:val="009529D5"/>
    <w:rsid w:val="00973AE6"/>
    <w:rsid w:val="00973F15"/>
    <w:rsid w:val="009922E2"/>
    <w:rsid w:val="00995E99"/>
    <w:rsid w:val="009969E4"/>
    <w:rsid w:val="009C2EC4"/>
    <w:rsid w:val="009E1C22"/>
    <w:rsid w:val="009E4A9F"/>
    <w:rsid w:val="009E6B18"/>
    <w:rsid w:val="009F1348"/>
    <w:rsid w:val="00A024C3"/>
    <w:rsid w:val="00A377F9"/>
    <w:rsid w:val="00A57668"/>
    <w:rsid w:val="00AC6828"/>
    <w:rsid w:val="00B02C5E"/>
    <w:rsid w:val="00B364B1"/>
    <w:rsid w:val="00B9637F"/>
    <w:rsid w:val="00BC70E0"/>
    <w:rsid w:val="00BE4800"/>
    <w:rsid w:val="00BE609C"/>
    <w:rsid w:val="00C01A1E"/>
    <w:rsid w:val="00C35237"/>
    <w:rsid w:val="00C4513C"/>
    <w:rsid w:val="00C5044D"/>
    <w:rsid w:val="00C7328B"/>
    <w:rsid w:val="00C76146"/>
    <w:rsid w:val="00C77A94"/>
    <w:rsid w:val="00C85DFF"/>
    <w:rsid w:val="00C90D55"/>
    <w:rsid w:val="00C922E8"/>
    <w:rsid w:val="00CD500C"/>
    <w:rsid w:val="00CF5571"/>
    <w:rsid w:val="00CF6E1B"/>
    <w:rsid w:val="00D454A7"/>
    <w:rsid w:val="00D52DA3"/>
    <w:rsid w:val="00DA0F2B"/>
    <w:rsid w:val="00DA2D99"/>
    <w:rsid w:val="00DC4966"/>
    <w:rsid w:val="00E236BE"/>
    <w:rsid w:val="00E25D61"/>
    <w:rsid w:val="00E27F8F"/>
    <w:rsid w:val="00E3437E"/>
    <w:rsid w:val="00E65033"/>
    <w:rsid w:val="00EB1063"/>
    <w:rsid w:val="00EB59FD"/>
    <w:rsid w:val="00EB78D0"/>
    <w:rsid w:val="00ED4513"/>
    <w:rsid w:val="00ED6654"/>
    <w:rsid w:val="00EF5DE5"/>
    <w:rsid w:val="00F14509"/>
    <w:rsid w:val="00F62103"/>
    <w:rsid w:val="00F6231A"/>
    <w:rsid w:val="00FB4393"/>
    <w:rsid w:val="00FE119B"/>
    <w:rsid w:val="00FE60D9"/>
    <w:rsid w:val="00FF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4C2F65"/>
  <w15:docId w15:val="{582D9616-E3E5-49DC-90A2-C5F7E07D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AB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AB2"/>
  </w:style>
  <w:style w:type="paragraph" w:styleId="Stopka">
    <w:name w:val="footer"/>
    <w:basedOn w:val="Normalny"/>
    <w:link w:val="Stopka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AB2"/>
  </w:style>
  <w:style w:type="paragraph" w:styleId="Akapitzlist">
    <w:name w:val="List Paragraph"/>
    <w:basedOn w:val="Normalny"/>
    <w:uiPriority w:val="34"/>
    <w:qFormat/>
    <w:rsid w:val="005F3AB2"/>
    <w:pPr>
      <w:ind w:left="720"/>
      <w:contextualSpacing/>
    </w:pPr>
  </w:style>
  <w:style w:type="character" w:styleId="Odwoanieprzypisudolnego">
    <w:name w:val="footnote reference"/>
    <w:basedOn w:val="Domylnaczcionkaakapitu"/>
    <w:uiPriority w:val="99"/>
    <w:rsid w:val="005F3AB2"/>
    <w:rPr>
      <w:rFonts w:cs="Times New Roman"/>
      <w:vertAlign w:val="superscript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unhideWhenUsed/>
    <w:rsid w:val="005F3AB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F3AB2"/>
    <w:rPr>
      <w:sz w:val="20"/>
      <w:szCs w:val="20"/>
    </w:rPr>
  </w:style>
  <w:style w:type="table" w:styleId="Tabela-Siatka">
    <w:name w:val="Table Grid"/>
    <w:basedOn w:val="Standardowy"/>
    <w:uiPriority w:val="59"/>
    <w:rsid w:val="005F3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5F3AB2"/>
    <w:pPr>
      <w:suppressAutoHyphens/>
      <w:autoSpaceDN w:val="0"/>
      <w:spacing w:after="200" w:line="360" w:lineRule="auto"/>
      <w:jc w:val="both"/>
      <w:textAlignment w:val="baseline"/>
    </w:pPr>
    <w:rPr>
      <w:rFonts w:ascii="Arial" w:eastAsia="Times New Roman" w:hAnsi="Arial" w:cs="Arial"/>
      <w:kern w:val="3"/>
      <w:lang w:eastAsia="pl-PL"/>
    </w:rPr>
  </w:style>
  <w:style w:type="paragraph" w:styleId="Tytu">
    <w:name w:val="Title"/>
    <w:basedOn w:val="Normalny"/>
    <w:link w:val="TytuZnak"/>
    <w:qFormat/>
    <w:rsid w:val="005F3AB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5F3AB2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5F3A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16C0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6C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6D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6D9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6D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6D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6D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2d28a-9efe-430a-8e32-8040b19a37d7">
      <Terms xmlns="http://schemas.microsoft.com/office/infopath/2007/PartnerControls"/>
    </lcf76f155ced4ddcb4097134ff3c332f>
    <TaxCatchAll xmlns="e14088b9-c3e7-43fe-ab3d-d5873db552a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11" ma:contentTypeDescription="Utwórz nowy dokument." ma:contentTypeScope="" ma:versionID="60ed9caa7ee7e17b123c70c9dfe58ef4">
  <xsd:schema xmlns:xsd="http://www.w3.org/2001/XMLSchema" xmlns:xs="http://www.w3.org/2001/XMLSchema" xmlns:p="http://schemas.microsoft.com/office/2006/metadata/properties" xmlns:ns2="3272d28a-9efe-430a-8e32-8040b19a37d7" xmlns:ns3="e14088b9-c3e7-43fe-ab3d-d5873db552a1" targetNamespace="http://schemas.microsoft.com/office/2006/metadata/properties" ma:root="true" ma:fieldsID="2cdc071770d56606bfaf153ed9fbf6c7" ns2:_="" ns3:_="">
    <xsd:import namespace="3272d28a-9efe-430a-8e32-8040b19a37d7"/>
    <xsd:import namespace="e14088b9-c3e7-43fe-ab3d-d5873db55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213e1c73-0dc7-4b24-8b91-67206d738e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88b9-c3e7-43fe-ab3d-d5873db552a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387e566-926c-4f35-92b4-5fe989541fe5}" ma:internalName="TaxCatchAll" ma:showField="CatchAllData" ma:web="e14088b9-c3e7-43fe-ab3d-d5873db55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98E74D-5DAA-46FB-B973-3F366570D2DE}">
  <ds:schemaRefs>
    <ds:schemaRef ds:uri="http://schemas.microsoft.com/office/2006/metadata/properties"/>
    <ds:schemaRef ds:uri="http://schemas.microsoft.com/office/infopath/2007/PartnerControls"/>
    <ds:schemaRef ds:uri="3272d28a-9efe-430a-8e32-8040b19a37d7"/>
    <ds:schemaRef ds:uri="e14088b9-c3e7-43fe-ab3d-d5873db552a1"/>
  </ds:schemaRefs>
</ds:datastoreItem>
</file>

<file path=customXml/itemProps2.xml><?xml version="1.0" encoding="utf-8"?>
<ds:datastoreItem xmlns:ds="http://schemas.openxmlformats.org/officeDocument/2006/customXml" ds:itemID="{AD8DDBF3-93A0-4F5B-B56F-5DA5104886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F3A559-C51C-422D-9B4B-EBE12C175A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BC5EBE-576C-4DCC-9867-A92B3A34C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e14088b9-c3e7-43fe-ab3d-d5873db55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iczka</dc:creator>
  <cp:keywords/>
  <dc:description/>
  <cp:lastModifiedBy>Dariusz Buchczik</cp:lastModifiedBy>
  <cp:revision>2</cp:revision>
  <cp:lastPrinted>2019-10-15T12:40:00Z</cp:lastPrinted>
  <dcterms:created xsi:type="dcterms:W3CDTF">2026-06-11T21:24:00Z</dcterms:created>
  <dcterms:modified xsi:type="dcterms:W3CDTF">2026-06-11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D759A9DEF98469B5BB9DF00E4D509</vt:lpwstr>
  </property>
</Properties>
</file>